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B1528" w14:textId="77777777" w:rsidR="006D0C32" w:rsidRPr="0030226E" w:rsidRDefault="00BA436C">
      <w:pPr>
        <w:rPr>
          <w:rFonts w:ascii="Times New Roman" w:hAnsi="Times New Roman" w:cs="Times New Roman"/>
          <w:lang w:val="en-GB"/>
        </w:rPr>
      </w:pPr>
      <w:r w:rsidRPr="0030226E">
        <w:rPr>
          <w:rFonts w:ascii="Times New Roman" w:hAnsi="Times New Roman" w:cs="Times New Roman"/>
          <w:noProof/>
          <w:lang w:eastAsia="sk-SK"/>
        </w:rPr>
        <w:drawing>
          <wp:anchor distT="0" distB="0" distL="114300" distR="114300" simplePos="0" relativeHeight="251658240" behindDoc="1" locked="0" layoutInCell="1" allowOverlap="1" wp14:anchorId="10B69853" wp14:editId="47FE7075">
            <wp:simplePos x="0" y="0"/>
            <wp:positionH relativeFrom="column">
              <wp:posOffset>-2757</wp:posOffset>
            </wp:positionH>
            <wp:positionV relativeFrom="paragraph">
              <wp:posOffset>272584</wp:posOffset>
            </wp:positionV>
            <wp:extent cx="1348451" cy="1348451"/>
            <wp:effectExtent l="0" t="0" r="4445" b="4445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PravF UPJS farebn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33" cy="1373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76EA8" w14:textId="77777777" w:rsidR="00B35314" w:rsidRPr="0030226E" w:rsidRDefault="00B35314">
      <w:pPr>
        <w:rPr>
          <w:rFonts w:ascii="Times New Roman" w:hAnsi="Times New Roman" w:cs="Times New Roman"/>
          <w:lang w:val="en-GB"/>
        </w:rPr>
      </w:pPr>
    </w:p>
    <w:p w14:paraId="46CCF5AD" w14:textId="355DADEE" w:rsidR="00B35314" w:rsidRPr="0030226E" w:rsidRDefault="009F5F81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val="en-GB" w:eastAsia="sk-SK"/>
        </w:rPr>
      </w:pPr>
      <w:r>
        <w:rPr>
          <w:rFonts w:ascii="Times New Roman" w:hAnsi="Times New Roman" w:cs="Times New Roman"/>
          <w:sz w:val="24"/>
          <w:lang w:val="en-GB" w:eastAsia="sk-SK"/>
        </w:rPr>
        <w:t>Registration</w:t>
      </w:r>
      <w:r w:rsidR="0030226E" w:rsidRPr="0030226E">
        <w:rPr>
          <w:rFonts w:ascii="Times New Roman" w:hAnsi="Times New Roman" w:cs="Times New Roman"/>
          <w:sz w:val="24"/>
          <w:lang w:val="en-GB" w:eastAsia="sk-SK"/>
        </w:rPr>
        <w:t xml:space="preserve"> form for Internation</w:t>
      </w:r>
      <w:r w:rsidR="0030226E">
        <w:rPr>
          <w:rFonts w:ascii="Times New Roman" w:hAnsi="Times New Roman" w:cs="Times New Roman"/>
          <w:sz w:val="24"/>
          <w:lang w:val="en-GB" w:eastAsia="sk-SK"/>
        </w:rPr>
        <w:t>a</w:t>
      </w:r>
      <w:r w:rsidR="0030226E" w:rsidRPr="0030226E">
        <w:rPr>
          <w:rFonts w:ascii="Times New Roman" w:hAnsi="Times New Roman" w:cs="Times New Roman"/>
          <w:sz w:val="24"/>
          <w:lang w:val="en-GB" w:eastAsia="sk-SK"/>
        </w:rPr>
        <w:t>l Scientific Conference</w:t>
      </w:r>
    </w:p>
    <w:p w14:paraId="3FF9D519" w14:textId="77777777" w:rsidR="00BA436C" w:rsidRPr="0030226E" w:rsidRDefault="00BA436C" w:rsidP="00BA436C">
      <w:pPr>
        <w:spacing w:after="0"/>
        <w:ind w:left="2268"/>
        <w:jc w:val="center"/>
        <w:rPr>
          <w:rFonts w:ascii="Times New Roman" w:hAnsi="Times New Roman" w:cs="Times New Roman"/>
          <w:b/>
          <w:sz w:val="32"/>
          <w:szCs w:val="30"/>
          <w:lang w:val="en-GB"/>
        </w:rPr>
      </w:pPr>
    </w:p>
    <w:p w14:paraId="6E710575" w14:textId="6D7022F9" w:rsidR="00B35314" w:rsidRPr="0030226E" w:rsidRDefault="0030226E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val="en-GB" w:eastAsia="sk-SK"/>
        </w:rPr>
      </w:pPr>
      <w:r>
        <w:rPr>
          <w:rFonts w:ascii="Times New Roman" w:hAnsi="Times New Roman" w:cs="Times New Roman"/>
          <w:b/>
          <w:sz w:val="32"/>
          <w:szCs w:val="30"/>
          <w:lang w:val="en-GB"/>
        </w:rPr>
        <w:t xml:space="preserve">The </w:t>
      </w:r>
      <w:r w:rsidR="00C1311B">
        <w:rPr>
          <w:rFonts w:ascii="Times New Roman" w:hAnsi="Times New Roman" w:cs="Times New Roman"/>
          <w:b/>
          <w:sz w:val="32"/>
          <w:szCs w:val="30"/>
          <w:lang w:val="en-GB"/>
        </w:rPr>
        <w:t xml:space="preserve">Condition </w:t>
      </w:r>
      <w:r>
        <w:rPr>
          <w:rFonts w:ascii="Times New Roman" w:hAnsi="Times New Roman" w:cs="Times New Roman"/>
          <w:b/>
          <w:sz w:val="32"/>
          <w:szCs w:val="30"/>
          <w:lang w:val="en-GB"/>
        </w:rPr>
        <w:t xml:space="preserve">of Public Finances in the EU and </w:t>
      </w:r>
      <w:r w:rsidR="009F47FE">
        <w:rPr>
          <w:rFonts w:ascii="Times New Roman" w:hAnsi="Times New Roman" w:cs="Times New Roman"/>
          <w:b/>
          <w:sz w:val="32"/>
          <w:szCs w:val="30"/>
          <w:lang w:val="en-GB"/>
        </w:rPr>
        <w:t xml:space="preserve">their </w:t>
      </w:r>
      <w:r>
        <w:rPr>
          <w:rFonts w:ascii="Times New Roman" w:hAnsi="Times New Roman" w:cs="Times New Roman"/>
          <w:b/>
          <w:sz w:val="32"/>
          <w:szCs w:val="30"/>
          <w:lang w:val="en-GB"/>
        </w:rPr>
        <w:t xml:space="preserve">Future </w:t>
      </w:r>
      <w:r w:rsidR="00364B61">
        <w:rPr>
          <w:rFonts w:ascii="Times New Roman" w:hAnsi="Times New Roman" w:cs="Times New Roman"/>
          <w:b/>
          <w:sz w:val="32"/>
          <w:szCs w:val="30"/>
          <w:lang w:val="en-GB"/>
        </w:rPr>
        <w:t>Perspectives</w:t>
      </w:r>
    </w:p>
    <w:p w14:paraId="00EB507F" w14:textId="6C881D5B" w:rsidR="00B35314" w:rsidRPr="0030226E" w:rsidRDefault="0030226E" w:rsidP="00BA436C">
      <w:pPr>
        <w:spacing w:after="0"/>
        <w:ind w:left="2268"/>
        <w:jc w:val="center"/>
        <w:rPr>
          <w:rFonts w:ascii="Times New Roman" w:hAnsi="Times New Roman" w:cs="Times New Roman"/>
          <w:sz w:val="24"/>
          <w:lang w:val="en-GB" w:eastAsia="sk-SK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June</w:t>
      </w:r>
      <w:r w:rsidR="00826460">
        <w:rPr>
          <w:rFonts w:ascii="Times New Roman" w:hAnsi="Times New Roman" w:cs="Times New Roman"/>
          <w:sz w:val="28"/>
          <w:szCs w:val="28"/>
          <w:lang w:val="en-GB"/>
        </w:rPr>
        <w:t xml:space="preserve"> 2-3,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35314" w:rsidRPr="0030226E">
        <w:rPr>
          <w:rFonts w:ascii="Times New Roman" w:hAnsi="Times New Roman" w:cs="Times New Roman"/>
          <w:sz w:val="28"/>
          <w:szCs w:val="28"/>
          <w:lang w:val="en-GB"/>
        </w:rPr>
        <w:t xml:space="preserve">2022, </w:t>
      </w:r>
      <w:proofErr w:type="spellStart"/>
      <w:r w:rsidR="00B35314" w:rsidRPr="0030226E">
        <w:rPr>
          <w:rFonts w:ascii="Times New Roman" w:hAnsi="Times New Roman" w:cs="Times New Roman"/>
          <w:sz w:val="28"/>
          <w:szCs w:val="28"/>
          <w:lang w:val="en-GB"/>
        </w:rPr>
        <w:t>Košice</w:t>
      </w:r>
      <w:proofErr w:type="spellEnd"/>
      <w:r w:rsidR="007D2473">
        <w:rPr>
          <w:rFonts w:ascii="Times New Roman" w:hAnsi="Times New Roman" w:cs="Times New Roman"/>
          <w:sz w:val="28"/>
          <w:szCs w:val="28"/>
          <w:lang w:val="en-GB"/>
        </w:rPr>
        <w:t>, Slovakia</w:t>
      </w:r>
    </w:p>
    <w:p w14:paraId="5E7BB655" w14:textId="77777777" w:rsidR="00B35314" w:rsidRPr="0030226E" w:rsidRDefault="00B35314" w:rsidP="00B35314">
      <w:pPr>
        <w:spacing w:after="0"/>
        <w:jc w:val="both"/>
        <w:rPr>
          <w:rFonts w:ascii="Times New Roman" w:hAnsi="Times New Roman" w:cs="Times New Roman"/>
          <w:sz w:val="24"/>
          <w:lang w:val="en-GB" w:eastAsia="sk-SK"/>
        </w:rPr>
      </w:pPr>
    </w:p>
    <w:p w14:paraId="4B0EBC70" w14:textId="77777777" w:rsidR="00B35314" w:rsidRPr="0030226E" w:rsidRDefault="00B35314" w:rsidP="00B35314">
      <w:pPr>
        <w:spacing w:after="0"/>
        <w:jc w:val="both"/>
        <w:rPr>
          <w:rFonts w:ascii="Times New Roman" w:hAnsi="Times New Roman" w:cs="Times New Roman"/>
          <w:sz w:val="24"/>
          <w:lang w:val="en-GB" w:eastAsia="sk-SK"/>
        </w:rPr>
      </w:pPr>
      <w:bookmarkStart w:id="0" w:name="_GoBack"/>
      <w:bookmarkEnd w:id="0"/>
    </w:p>
    <w:tbl>
      <w:tblPr>
        <w:tblStyle w:val="Mriekatabuky"/>
        <w:tblW w:w="9067" w:type="dxa"/>
        <w:tblLayout w:type="fixed"/>
        <w:tblLook w:val="04A0" w:firstRow="1" w:lastRow="0" w:firstColumn="1" w:lastColumn="0" w:noHBand="0" w:noVBand="1"/>
      </w:tblPr>
      <w:tblGrid>
        <w:gridCol w:w="2689"/>
        <w:gridCol w:w="6378"/>
      </w:tblGrid>
      <w:tr w:rsidR="00BA436C" w:rsidRPr="0030226E" w14:paraId="6D20B04B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0F5FE6AA" w14:textId="63EEB79D" w:rsidR="00BA436C" w:rsidRPr="0030226E" w:rsidRDefault="0030226E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>Participant</w:t>
            </w:r>
            <w:r w:rsidR="00BA436C" w:rsidRPr="0030226E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 xml:space="preserve"> </w:t>
            </w:r>
          </w:p>
        </w:tc>
      </w:tr>
      <w:tr w:rsidR="00540951" w:rsidRPr="0030226E" w14:paraId="4B06062B" w14:textId="77777777" w:rsidTr="00FA6A8B">
        <w:tc>
          <w:tcPr>
            <w:tcW w:w="2689" w:type="dxa"/>
          </w:tcPr>
          <w:p w14:paraId="1A18115A" w14:textId="786670D3" w:rsidR="00540951" w:rsidRPr="0030226E" w:rsidRDefault="0030226E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Name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: </w:t>
            </w:r>
          </w:p>
        </w:tc>
        <w:tc>
          <w:tcPr>
            <w:tcW w:w="6378" w:type="dxa"/>
          </w:tcPr>
          <w:p w14:paraId="285E76F3" w14:textId="4BA14A05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507C7A8E" w14:textId="77777777" w:rsidTr="00FA6A8B">
        <w:tc>
          <w:tcPr>
            <w:tcW w:w="2689" w:type="dxa"/>
          </w:tcPr>
          <w:p w14:paraId="41277ACF" w14:textId="52D8A3D6" w:rsidR="00540951" w:rsidRPr="0030226E" w:rsidRDefault="0030226E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Surname:</w:t>
            </w:r>
          </w:p>
        </w:tc>
        <w:tc>
          <w:tcPr>
            <w:tcW w:w="6378" w:type="dxa"/>
          </w:tcPr>
          <w:p w14:paraId="229F3337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477EC390" w14:textId="77777777" w:rsidTr="00FA6A8B">
        <w:tc>
          <w:tcPr>
            <w:tcW w:w="2689" w:type="dxa"/>
          </w:tcPr>
          <w:p w14:paraId="52766E8E" w14:textId="747CA5D1" w:rsidR="00540951" w:rsidRPr="0030226E" w:rsidRDefault="0030226E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Titles:</w:t>
            </w:r>
          </w:p>
        </w:tc>
        <w:tc>
          <w:tcPr>
            <w:tcW w:w="6378" w:type="dxa"/>
          </w:tcPr>
          <w:p w14:paraId="247C16AD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70E7DFFE" w14:textId="77777777" w:rsidTr="00FA6A8B">
        <w:tc>
          <w:tcPr>
            <w:tcW w:w="2689" w:type="dxa"/>
          </w:tcPr>
          <w:p w14:paraId="6521478C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Email: </w:t>
            </w:r>
          </w:p>
        </w:tc>
        <w:tc>
          <w:tcPr>
            <w:tcW w:w="6378" w:type="dxa"/>
          </w:tcPr>
          <w:p w14:paraId="48C2B6B3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603BFB1D" w14:textId="77777777" w:rsidTr="00FA6A8B">
        <w:tc>
          <w:tcPr>
            <w:tcW w:w="2689" w:type="dxa"/>
          </w:tcPr>
          <w:p w14:paraId="0A8913DB" w14:textId="01F174CE" w:rsidR="00540951" w:rsidRPr="0030226E" w:rsidRDefault="00540951" w:rsidP="0030226E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Af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f</w:t>
            </w: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ili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ation</w:t>
            </w: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(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name, address of the institution</w:t>
            </w: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): </w:t>
            </w:r>
          </w:p>
        </w:tc>
        <w:tc>
          <w:tcPr>
            <w:tcW w:w="6378" w:type="dxa"/>
          </w:tcPr>
          <w:p w14:paraId="47CB6058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697BE37B" w14:textId="77777777" w:rsidTr="00FA6A8B">
        <w:tc>
          <w:tcPr>
            <w:tcW w:w="2689" w:type="dxa"/>
          </w:tcPr>
          <w:p w14:paraId="781D7DFE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  <w:tc>
          <w:tcPr>
            <w:tcW w:w="6378" w:type="dxa"/>
          </w:tcPr>
          <w:p w14:paraId="1E778026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BA436C" w:rsidRPr="0030226E" w14:paraId="427FCD08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50D2CFEE" w14:textId="1FBE1F7E" w:rsidR="00BA436C" w:rsidRPr="0030226E" w:rsidRDefault="0030226E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 xml:space="preserve"> </w:t>
            </w:r>
            <w:r w:rsidR="00BA436C" w:rsidRPr="0030226E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 xml:space="preserve"> </w:t>
            </w:r>
            <w:r w:rsidRPr="0030226E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>Participation in the conference</w:t>
            </w:r>
          </w:p>
        </w:tc>
      </w:tr>
      <w:tr w:rsidR="00540951" w:rsidRPr="0030226E" w14:paraId="56C9D2E8" w14:textId="77777777" w:rsidTr="00FA6A8B">
        <w:tc>
          <w:tcPr>
            <w:tcW w:w="2689" w:type="dxa"/>
          </w:tcPr>
          <w:p w14:paraId="3BE97124" w14:textId="6D8A550F" w:rsidR="00540951" w:rsidRPr="0030226E" w:rsidRDefault="0030226E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I will attend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 </w:t>
            </w:r>
          </w:p>
        </w:tc>
        <w:tc>
          <w:tcPr>
            <w:tcW w:w="6378" w:type="dxa"/>
          </w:tcPr>
          <w:p w14:paraId="05A645A1" w14:textId="482BE99A" w:rsidR="00540951" w:rsidRPr="0030226E" w:rsidRDefault="005C177F" w:rsidP="0030226E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1516568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3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in person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 </w:t>
            </w:r>
            <w:sdt>
              <w:sdtPr>
                <w:rPr>
                  <w:rFonts w:ascii="MS Gothic" w:eastAsia="MS Gothic" w:hAnsi="MS Gothic" w:cs="Times New Roman"/>
                  <w:sz w:val="24"/>
                  <w:lang w:val="en-GB" w:eastAsia="sk-SK"/>
                </w:rPr>
                <w:id w:val="121192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0951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online</w:t>
            </w:r>
          </w:p>
        </w:tc>
      </w:tr>
      <w:tr w:rsidR="00540951" w:rsidRPr="0030226E" w14:paraId="73BD2B8E" w14:textId="77777777" w:rsidTr="00FA6A8B">
        <w:tc>
          <w:tcPr>
            <w:tcW w:w="2689" w:type="dxa"/>
          </w:tcPr>
          <w:p w14:paraId="17ACE893" w14:textId="55864A04" w:rsidR="00540951" w:rsidRPr="0030226E" w:rsidRDefault="0030226E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I will attend with a</w:t>
            </w: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n</w:t>
            </w: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accompanying person</w:t>
            </w:r>
          </w:p>
        </w:tc>
        <w:tc>
          <w:tcPr>
            <w:tcW w:w="6378" w:type="dxa"/>
          </w:tcPr>
          <w:p w14:paraId="5F62FE28" w14:textId="501071CE" w:rsidR="00540951" w:rsidRPr="0030226E" w:rsidRDefault="005C177F" w:rsidP="0030226E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-29760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yes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170513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n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o</w:t>
            </w:r>
          </w:p>
        </w:tc>
      </w:tr>
      <w:tr w:rsidR="00540951" w:rsidRPr="0030226E" w14:paraId="1962EEE3" w14:textId="77777777" w:rsidTr="00FA6A8B">
        <w:tc>
          <w:tcPr>
            <w:tcW w:w="2689" w:type="dxa"/>
          </w:tcPr>
          <w:p w14:paraId="3B3CDD6C" w14:textId="2D83DF86" w:rsidR="00540951" w:rsidRPr="0030226E" w:rsidRDefault="0030226E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Paper presentation:</w:t>
            </w:r>
          </w:p>
        </w:tc>
        <w:tc>
          <w:tcPr>
            <w:tcW w:w="6378" w:type="dxa"/>
          </w:tcPr>
          <w:p w14:paraId="2907555F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48D8F972" w14:textId="77777777" w:rsidTr="00FA6A8B">
        <w:tc>
          <w:tcPr>
            <w:tcW w:w="2689" w:type="dxa"/>
          </w:tcPr>
          <w:p w14:paraId="037337FC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  <w:tc>
          <w:tcPr>
            <w:tcW w:w="6378" w:type="dxa"/>
          </w:tcPr>
          <w:p w14:paraId="763776E4" w14:textId="18813AE6" w:rsidR="00540951" w:rsidRPr="0030226E" w:rsidRDefault="005C177F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-1187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30226E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I will only attend passively (no paper and no presentation)</w:t>
            </w:r>
          </w:p>
        </w:tc>
      </w:tr>
      <w:tr w:rsidR="00540951" w:rsidRPr="0030226E" w14:paraId="6355E878" w14:textId="77777777" w:rsidTr="00FA6A8B">
        <w:tc>
          <w:tcPr>
            <w:tcW w:w="2689" w:type="dxa"/>
          </w:tcPr>
          <w:p w14:paraId="46E6648D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  <w:tc>
          <w:tcPr>
            <w:tcW w:w="6378" w:type="dxa"/>
          </w:tcPr>
          <w:p w14:paraId="0FAC62C5" w14:textId="5E28508B" w:rsidR="00540951" w:rsidRPr="0030226E" w:rsidRDefault="005C177F" w:rsidP="00A1287A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677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30226E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I will attend with a paper and present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30226E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i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t 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>in the conference</w:t>
            </w:r>
          </w:p>
        </w:tc>
      </w:tr>
      <w:tr w:rsidR="00540951" w:rsidRPr="0030226E" w14:paraId="790D8CE1" w14:textId="77777777" w:rsidTr="00FA6A8B">
        <w:tc>
          <w:tcPr>
            <w:tcW w:w="2689" w:type="dxa"/>
          </w:tcPr>
          <w:p w14:paraId="71C439AE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  <w:tc>
          <w:tcPr>
            <w:tcW w:w="6378" w:type="dxa"/>
          </w:tcPr>
          <w:p w14:paraId="0FE5AC3E" w14:textId="174B0782" w:rsidR="00540951" w:rsidRPr="0030226E" w:rsidRDefault="005C177F" w:rsidP="00A1287A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-16357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I will present my paper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>,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but will not 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>submit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it </w:t>
            </w:r>
            <w:r w:rsidR="0030226E">
              <w:rPr>
                <w:rFonts w:ascii="Times New Roman" w:hAnsi="Times New Roman" w:cs="Times New Roman"/>
                <w:sz w:val="24"/>
                <w:lang w:val="en-GB" w:eastAsia="sk-SK"/>
              </w:rPr>
              <w:t>a written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form</w:t>
            </w:r>
          </w:p>
        </w:tc>
      </w:tr>
      <w:tr w:rsidR="00540951" w:rsidRPr="0030226E" w14:paraId="07E55071" w14:textId="77777777" w:rsidTr="00FA6A8B">
        <w:tc>
          <w:tcPr>
            <w:tcW w:w="2689" w:type="dxa"/>
          </w:tcPr>
          <w:p w14:paraId="17E28316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  <w:tc>
          <w:tcPr>
            <w:tcW w:w="6378" w:type="dxa"/>
          </w:tcPr>
          <w:p w14:paraId="67CB9378" w14:textId="6BD9A2E4" w:rsidR="00540951" w:rsidRPr="0030226E" w:rsidRDefault="005C177F" w:rsidP="00A1287A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111069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>I will submit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>a written paper, but will not present it in the conference</w:t>
            </w:r>
          </w:p>
        </w:tc>
      </w:tr>
      <w:tr w:rsidR="00540951" w:rsidRPr="0030226E" w14:paraId="64EC04D5" w14:textId="77777777" w:rsidTr="00FA6A8B">
        <w:tc>
          <w:tcPr>
            <w:tcW w:w="2689" w:type="dxa"/>
          </w:tcPr>
          <w:p w14:paraId="034BBD78" w14:textId="31A248D5" w:rsidR="00540951" w:rsidRPr="0030226E" w:rsidRDefault="00A1287A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Section selection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:</w:t>
            </w:r>
            <w:r w:rsidR="00540951" w:rsidRPr="0030226E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ab/>
            </w:r>
          </w:p>
        </w:tc>
        <w:tc>
          <w:tcPr>
            <w:tcW w:w="6378" w:type="dxa"/>
          </w:tcPr>
          <w:p w14:paraId="0BB063D6" w14:textId="628D6C52" w:rsidR="00540951" w:rsidRPr="0030226E" w:rsidRDefault="005C177F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22781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540951" w:rsidRPr="0030226E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>E</w:t>
            </w:r>
            <w:r w:rsidR="00A1287A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>U Budget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ab/>
            </w:r>
          </w:p>
          <w:p w14:paraId="08F2C7EA" w14:textId="18D1EA51" w:rsidR="00540951" w:rsidRPr="0030226E" w:rsidRDefault="005C177F" w:rsidP="00A1287A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sdt>
              <w:sdtPr>
                <w:rPr>
                  <w:rFonts w:ascii="Times New Roman" w:hAnsi="Times New Roman" w:cs="Times New Roman"/>
                  <w:sz w:val="24"/>
                  <w:lang w:val="en-GB" w:eastAsia="sk-SK"/>
                </w:rPr>
                <w:id w:val="-42134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376C" w:rsidRPr="0030226E">
                  <w:rPr>
                    <w:rFonts w:ascii="MS Gothic" w:eastAsia="MS Gothic" w:hAnsi="MS Gothic" w:cs="Times New Roman"/>
                    <w:sz w:val="24"/>
                    <w:lang w:val="en-GB" w:eastAsia="sk-SK"/>
                  </w:rPr>
                  <w:t>☐</w:t>
                </w:r>
              </w:sdtContent>
            </w:sdt>
            <w:r w:rsidR="0077376C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 w:rsidR="00A1287A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>Real Property in Taxation</w:t>
            </w:r>
          </w:p>
        </w:tc>
      </w:tr>
      <w:tr w:rsidR="00540951" w:rsidRPr="0030226E" w14:paraId="2958BE30" w14:textId="77777777" w:rsidTr="00FA6A8B">
        <w:tc>
          <w:tcPr>
            <w:tcW w:w="2689" w:type="dxa"/>
          </w:tcPr>
          <w:p w14:paraId="4D825019" w14:textId="4D42EF2F" w:rsidR="00540951" w:rsidRPr="0030226E" w:rsidRDefault="00A1287A" w:rsidP="00A1287A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Title of the paper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: </w:t>
            </w:r>
          </w:p>
        </w:tc>
        <w:tc>
          <w:tcPr>
            <w:tcW w:w="6378" w:type="dxa"/>
          </w:tcPr>
          <w:p w14:paraId="1B47B789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22E574A5" w14:textId="77777777" w:rsidTr="00FA6A8B">
        <w:tc>
          <w:tcPr>
            <w:tcW w:w="2689" w:type="dxa"/>
          </w:tcPr>
          <w:p w14:paraId="210D9E3F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  <w:tc>
          <w:tcPr>
            <w:tcW w:w="6378" w:type="dxa"/>
          </w:tcPr>
          <w:p w14:paraId="227CA57D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BA436C" w:rsidRPr="0030226E" w14:paraId="5F4500D1" w14:textId="77777777" w:rsidTr="00FA6A8B">
        <w:tc>
          <w:tcPr>
            <w:tcW w:w="9067" w:type="dxa"/>
            <w:gridSpan w:val="2"/>
            <w:shd w:val="clear" w:color="auto" w:fill="D9D9D9" w:themeFill="background1" w:themeFillShade="D9"/>
          </w:tcPr>
          <w:p w14:paraId="57B89550" w14:textId="48FA5E41" w:rsidR="00BA436C" w:rsidRPr="0030226E" w:rsidRDefault="00A1287A" w:rsidP="00302027">
            <w:pPr>
              <w:jc w:val="both"/>
              <w:rPr>
                <w:rFonts w:ascii="Times New Roman" w:hAnsi="Times New Roman" w:cs="Times New Roman"/>
                <w:b/>
                <w:sz w:val="24"/>
                <w:lang w:val="en-GB" w:eastAsia="sk-SK"/>
              </w:rPr>
            </w:pPr>
            <w:r w:rsidRPr="00A1287A">
              <w:rPr>
                <w:rFonts w:ascii="Times New Roman" w:hAnsi="Times New Roman" w:cs="Times New Roman"/>
                <w:b/>
                <w:sz w:val="24"/>
                <w:lang w:val="en-GB" w:eastAsia="sk-SK"/>
              </w:rPr>
              <w:t>Billing details (required)</w:t>
            </w:r>
          </w:p>
        </w:tc>
      </w:tr>
      <w:tr w:rsidR="00540951" w:rsidRPr="0030226E" w14:paraId="4410D33E" w14:textId="77777777" w:rsidTr="00FA6A8B">
        <w:tc>
          <w:tcPr>
            <w:tcW w:w="2689" w:type="dxa"/>
          </w:tcPr>
          <w:p w14:paraId="753D3B32" w14:textId="795FA849" w:rsidR="00540951" w:rsidRPr="0030226E" w:rsidRDefault="00A1287A" w:rsidP="00A1287A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A1287A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Name of </w:t>
            </w: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Institution</w:t>
            </w:r>
            <w:r w:rsidRPr="00A1287A">
              <w:rPr>
                <w:rFonts w:ascii="Times New Roman" w:hAnsi="Times New Roman" w:cs="Times New Roman"/>
                <w:sz w:val="24"/>
                <w:lang w:val="en-GB" w:eastAsia="sk-SK"/>
              </w:rPr>
              <w:t>:</w:t>
            </w:r>
          </w:p>
        </w:tc>
        <w:tc>
          <w:tcPr>
            <w:tcW w:w="6378" w:type="dxa"/>
          </w:tcPr>
          <w:p w14:paraId="4914F53C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18A34030" w14:textId="77777777" w:rsidTr="00FA6A8B">
        <w:tc>
          <w:tcPr>
            <w:tcW w:w="2689" w:type="dxa"/>
          </w:tcPr>
          <w:p w14:paraId="5484C032" w14:textId="6DFFD034" w:rsidR="00540951" w:rsidRPr="0030226E" w:rsidRDefault="00A1287A" w:rsidP="00A1287A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Institution</w:t>
            </w: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address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: </w:t>
            </w:r>
          </w:p>
        </w:tc>
        <w:tc>
          <w:tcPr>
            <w:tcW w:w="6378" w:type="dxa"/>
          </w:tcPr>
          <w:p w14:paraId="03CE33BB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5455950B" w14:textId="77777777" w:rsidTr="00FA6A8B">
        <w:tc>
          <w:tcPr>
            <w:tcW w:w="2689" w:type="dxa"/>
          </w:tcPr>
          <w:p w14:paraId="49E22E34" w14:textId="0A5111DB" w:rsidR="00540951" w:rsidRPr="0030226E" w:rsidRDefault="00540951" w:rsidP="00A1287A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>I</w:t>
            </w:r>
            <w:r w:rsidR="00A1287A">
              <w:rPr>
                <w:rFonts w:ascii="Times New Roman" w:hAnsi="Times New Roman" w:cs="Times New Roman"/>
                <w:sz w:val="24"/>
                <w:lang w:val="en-GB" w:eastAsia="sk-SK"/>
              </w:rPr>
              <w:t>D</w:t>
            </w: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: </w:t>
            </w:r>
          </w:p>
        </w:tc>
        <w:tc>
          <w:tcPr>
            <w:tcW w:w="6378" w:type="dxa"/>
          </w:tcPr>
          <w:p w14:paraId="051366A6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6968621C" w14:textId="77777777" w:rsidTr="00FA6A8B">
        <w:tc>
          <w:tcPr>
            <w:tcW w:w="2689" w:type="dxa"/>
          </w:tcPr>
          <w:p w14:paraId="72439D50" w14:textId="446BB0C5" w:rsidR="00540951" w:rsidRPr="0030226E" w:rsidRDefault="00A1287A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TAX ID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: </w:t>
            </w:r>
          </w:p>
        </w:tc>
        <w:tc>
          <w:tcPr>
            <w:tcW w:w="6378" w:type="dxa"/>
          </w:tcPr>
          <w:p w14:paraId="26F6E97F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300F0AB9" w14:textId="77777777" w:rsidTr="00FA6A8B">
        <w:tc>
          <w:tcPr>
            <w:tcW w:w="2689" w:type="dxa"/>
          </w:tcPr>
          <w:p w14:paraId="6488B61E" w14:textId="475C835D" w:rsidR="00540951" w:rsidRPr="0030226E" w:rsidRDefault="00A1287A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>
              <w:rPr>
                <w:rFonts w:ascii="Times New Roman" w:hAnsi="Times New Roman" w:cs="Times New Roman"/>
                <w:sz w:val="24"/>
                <w:lang w:val="en-GB" w:eastAsia="sk-SK"/>
              </w:rPr>
              <w:t>VAT ID</w:t>
            </w:r>
            <w:r w:rsidR="00540951"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: </w:t>
            </w:r>
          </w:p>
        </w:tc>
        <w:tc>
          <w:tcPr>
            <w:tcW w:w="6378" w:type="dxa"/>
          </w:tcPr>
          <w:p w14:paraId="6BBF96F4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30B40AAB" w14:textId="77777777" w:rsidTr="00FA6A8B">
        <w:tc>
          <w:tcPr>
            <w:tcW w:w="2689" w:type="dxa"/>
          </w:tcPr>
          <w:p w14:paraId="4C1B2D41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IBAN: </w:t>
            </w:r>
          </w:p>
        </w:tc>
        <w:tc>
          <w:tcPr>
            <w:tcW w:w="6378" w:type="dxa"/>
          </w:tcPr>
          <w:p w14:paraId="49A3EC7B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7E1DB2D7" w14:textId="77777777" w:rsidTr="00FA6A8B">
        <w:tc>
          <w:tcPr>
            <w:tcW w:w="2689" w:type="dxa"/>
          </w:tcPr>
          <w:p w14:paraId="060A0FC0" w14:textId="77777777" w:rsidR="00540951" w:rsidRPr="0030226E" w:rsidRDefault="00540951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30226E">
              <w:rPr>
                <w:rFonts w:ascii="Times New Roman" w:hAnsi="Times New Roman" w:cs="Times New Roman"/>
                <w:sz w:val="24"/>
                <w:lang w:val="en-GB" w:eastAsia="sk-SK"/>
              </w:rPr>
              <w:t xml:space="preserve">SWIFT/BIC: </w:t>
            </w:r>
          </w:p>
        </w:tc>
        <w:tc>
          <w:tcPr>
            <w:tcW w:w="6378" w:type="dxa"/>
          </w:tcPr>
          <w:p w14:paraId="4B0AF31E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  <w:tr w:rsidR="00540951" w:rsidRPr="0030226E" w14:paraId="3F5AC5DE" w14:textId="77777777" w:rsidTr="00FA6A8B">
        <w:tc>
          <w:tcPr>
            <w:tcW w:w="2689" w:type="dxa"/>
          </w:tcPr>
          <w:p w14:paraId="5462E65A" w14:textId="094DB167" w:rsidR="00540951" w:rsidRPr="0030226E" w:rsidRDefault="00A1287A" w:rsidP="0077376C">
            <w:pPr>
              <w:rPr>
                <w:rFonts w:ascii="Times New Roman" w:hAnsi="Times New Roman" w:cs="Times New Roman"/>
                <w:sz w:val="24"/>
                <w:lang w:val="en-GB" w:eastAsia="sk-SK"/>
              </w:rPr>
            </w:pPr>
            <w:r w:rsidRPr="00A1287A">
              <w:rPr>
                <w:rFonts w:ascii="Times New Roman" w:hAnsi="Times New Roman" w:cs="Times New Roman"/>
                <w:sz w:val="24"/>
                <w:lang w:val="en-GB" w:eastAsia="sk-SK"/>
              </w:rPr>
              <w:t>Name and address of the monetary institution:</w:t>
            </w:r>
          </w:p>
        </w:tc>
        <w:tc>
          <w:tcPr>
            <w:tcW w:w="6378" w:type="dxa"/>
          </w:tcPr>
          <w:p w14:paraId="712BFB76" w14:textId="77777777" w:rsidR="00540951" w:rsidRPr="0030226E" w:rsidRDefault="00540951" w:rsidP="00302027">
            <w:pPr>
              <w:jc w:val="both"/>
              <w:rPr>
                <w:rFonts w:ascii="Times New Roman" w:hAnsi="Times New Roman" w:cs="Times New Roman"/>
                <w:sz w:val="24"/>
                <w:lang w:val="en-GB" w:eastAsia="sk-SK"/>
              </w:rPr>
            </w:pPr>
          </w:p>
        </w:tc>
      </w:tr>
    </w:tbl>
    <w:p w14:paraId="1865B3FC" w14:textId="33A39C4F" w:rsidR="00B35314" w:rsidRPr="0030226E" w:rsidRDefault="00B35314" w:rsidP="00540951">
      <w:pPr>
        <w:spacing w:after="0"/>
        <w:jc w:val="both"/>
        <w:rPr>
          <w:rFonts w:ascii="Times New Roman" w:hAnsi="Times New Roman" w:cs="Times New Roman"/>
          <w:sz w:val="24"/>
          <w:lang w:val="en-GB" w:eastAsia="sk-SK"/>
        </w:rPr>
      </w:pPr>
    </w:p>
    <w:p w14:paraId="26B05E0A" w14:textId="2225AF7E" w:rsidR="00F409F9" w:rsidRPr="0030226E" w:rsidRDefault="00A1287A" w:rsidP="00540951">
      <w:pPr>
        <w:spacing w:after="0"/>
        <w:jc w:val="both"/>
        <w:rPr>
          <w:rFonts w:ascii="Times New Roman" w:hAnsi="Times New Roman" w:cs="Times New Roman"/>
          <w:sz w:val="24"/>
          <w:lang w:val="en-GB" w:eastAsia="sk-SK"/>
        </w:rPr>
      </w:pPr>
      <w:r>
        <w:rPr>
          <w:rFonts w:ascii="Times New Roman" w:hAnsi="Times New Roman" w:cs="Times New Roman"/>
          <w:sz w:val="24"/>
          <w:lang w:val="en-GB" w:eastAsia="sk-SK"/>
        </w:rPr>
        <w:t>Submit the form at</w:t>
      </w:r>
      <w:r w:rsidR="00F409F9" w:rsidRPr="0030226E">
        <w:rPr>
          <w:rFonts w:ascii="Times New Roman" w:hAnsi="Times New Roman" w:cs="Times New Roman"/>
          <w:sz w:val="24"/>
          <w:lang w:val="en-GB" w:eastAsia="sk-SK"/>
        </w:rPr>
        <w:t xml:space="preserve">: </w:t>
      </w:r>
      <w:hyperlink r:id="rId7" w:history="1">
        <w:r w:rsidR="00F409F9" w:rsidRPr="0030226E">
          <w:rPr>
            <w:rStyle w:val="Hypertextovprepojenie"/>
            <w:rFonts w:ascii="Times New Roman" w:hAnsi="Times New Roman" w:cs="Times New Roman"/>
            <w:sz w:val="24"/>
            <w:lang w:val="en-GB" w:eastAsia="sk-SK"/>
          </w:rPr>
          <w:t>anna.romanova@upjs.sk</w:t>
        </w:r>
      </w:hyperlink>
      <w:r w:rsidR="00F409F9" w:rsidRPr="0030226E">
        <w:rPr>
          <w:rFonts w:ascii="Times New Roman" w:hAnsi="Times New Roman" w:cs="Times New Roman"/>
          <w:sz w:val="24"/>
          <w:lang w:val="en-GB" w:eastAsia="sk-SK"/>
        </w:rPr>
        <w:t xml:space="preserve"> </w:t>
      </w:r>
    </w:p>
    <w:sectPr w:rsidR="00F409F9" w:rsidRPr="003022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25BA6"/>
    <w:multiLevelType w:val="hybridMultilevel"/>
    <w:tmpl w:val="8B5CE73C"/>
    <w:lvl w:ilvl="0" w:tplc="075A8A62">
      <w:start w:val="1"/>
      <w:numFmt w:val="bullet"/>
      <w:lvlText w:val=""/>
      <w:lvlJc w:val="left"/>
      <w:pPr>
        <w:ind w:left="77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Y3NTAyNTc0NjZU0lEKTi0uzszPAykwrgUAK3E29ywAAAA="/>
  </w:docVars>
  <w:rsids>
    <w:rsidRoot w:val="00B35314"/>
    <w:rsid w:val="00006364"/>
    <w:rsid w:val="00040FD2"/>
    <w:rsid w:val="0030226E"/>
    <w:rsid w:val="00364B61"/>
    <w:rsid w:val="00503FB1"/>
    <w:rsid w:val="00540951"/>
    <w:rsid w:val="005C177F"/>
    <w:rsid w:val="006D0C32"/>
    <w:rsid w:val="00701BF7"/>
    <w:rsid w:val="007567EE"/>
    <w:rsid w:val="0076044C"/>
    <w:rsid w:val="0077376C"/>
    <w:rsid w:val="007D2473"/>
    <w:rsid w:val="00826460"/>
    <w:rsid w:val="00831858"/>
    <w:rsid w:val="0086585D"/>
    <w:rsid w:val="0091660E"/>
    <w:rsid w:val="009F47FE"/>
    <w:rsid w:val="009F5F81"/>
    <w:rsid w:val="00A1287A"/>
    <w:rsid w:val="00AD472C"/>
    <w:rsid w:val="00B35314"/>
    <w:rsid w:val="00BA436C"/>
    <w:rsid w:val="00BB5149"/>
    <w:rsid w:val="00C1311B"/>
    <w:rsid w:val="00C5297B"/>
    <w:rsid w:val="00CE4F06"/>
    <w:rsid w:val="00D4148E"/>
    <w:rsid w:val="00D702F6"/>
    <w:rsid w:val="00EE72C2"/>
    <w:rsid w:val="00F409F9"/>
    <w:rsid w:val="00FA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C658E3"/>
  <w15:chartTrackingRefBased/>
  <w15:docId w15:val="{D376019F-E12A-4C48-A792-A60F8FEB6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540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540951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FA6A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FA6A8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FA6A8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A6A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A6A8B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F409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nna.romanova@upjs.s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29BF5D15-0DA5-46B6-B9FA-11EDD66EE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Anna Vartašová PhD.;JUDr, Adrián Popovič, PhD.</dc:creator>
  <cp:keywords/>
  <dc:description/>
  <cp:lastModifiedBy>Romanova</cp:lastModifiedBy>
  <cp:revision>2</cp:revision>
  <dcterms:created xsi:type="dcterms:W3CDTF">2022-04-25T07:52:00Z</dcterms:created>
  <dcterms:modified xsi:type="dcterms:W3CDTF">2022-04-25T07:52:00Z</dcterms:modified>
</cp:coreProperties>
</file>